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experienced dentist with a strong commitment to excellence in oral healthcare, I am writing to express my interest in the Dentist position at your esteemed practice in Brazil São Paulo. With over [X years] of professional experience in clinical dentistry, a deep understanding of patient-centered care, and a passion for contributing to the vibrant healthcare landscape of São Paulo, I am confident that my skills and dedication align perfectly with your practice’s goals.</w:t>
      </w:r>
    </w:p>
    <w:p>
      <w:pPr>
        <w:pStyle w:val="BodyText"/>
      </w:pPr>
      <w:r>
        <w:t xml:space="preserve">Brazil São Paulo is one of the most dynamic and culturally rich cities in South America, with a population that values both advanced medical care and personalized service. As a dentist, I have always been drawn to environments where innovation meets compassion, and São Paulo exemplifies this balance. My professional journey has equipped me with the expertise to deliver high-quality dental solutions while adapting to the unique needs of diverse communities—something I am eager to contribute to your practice.</w:t>
      </w:r>
    </w:p>
    <w:bookmarkStart w:id="20" w:name="professional-background-and-expertise"/>
    <w:p>
      <w:pPr>
        <w:pStyle w:val="Heading2"/>
      </w:pPr>
      <w:r>
        <w:t xml:space="preserve">Professional Background and Expertise</w:t>
      </w:r>
    </w:p>
    <w:p>
      <w:pPr>
        <w:pStyle w:val="FirstParagraph"/>
      </w:pPr>
      <w:r>
        <w:t xml:space="preserve">Throughout my career as a Dentist, I have focused on providing comprehensive oral health services that prioritize both clinical precision and patient comfort. My training at [University Name] in [Country] laid the foundation for my understanding of modern dentistry, while my subsequent work in Brazil São Paulo has allowed me to refine these skills within a culturally diverse and fast-paced setting. I am proficient in a wide range of dental procedures, including restorative dentistry, cosmetic treatments, pediatric care, and preventive care strategies tailored to individual patient needs.</w:t>
      </w:r>
    </w:p>
    <w:p>
      <w:pPr>
        <w:pStyle w:val="BodyText"/>
      </w:pPr>
      <w:r>
        <w:t xml:space="preserve">One of the key aspects of my practice is my ability to build strong relationships with patients. In Brazil São Paulo, where healthcare accessibility and quality are paramount concerns for many individuals, I have developed a reputation for listening to patients’ concerns, explaining treatments clearly, and ensuring that they feel empowered in their dental decisions. This approach has not only fostered patient loyalty but also contributed to the long-term success of my previous practices.</w:t>
      </w:r>
    </w:p>
    <w:bookmarkEnd w:id="20"/>
    <w:bookmarkStart w:id="21" w:name="X1e52c4e450ab233eb40b8cf6b14db2b62e928fc"/>
    <w:p>
      <w:pPr>
        <w:pStyle w:val="Heading2"/>
      </w:pPr>
      <w:r>
        <w:t xml:space="preserve">Adaptation to Brazil São Paulo’s Dental Landscape</w:t>
      </w:r>
    </w:p>
    <w:p>
      <w:pPr>
        <w:pStyle w:val="FirstParagraph"/>
      </w:pPr>
      <w:r>
        <w:t xml:space="preserve">Working as a Dentist in Brazil São Paulo has been an enriching experience that has deepened my understanding of the region’s unique challenges and opportunities. The city’s rapid urbanization, combined with its diverse population, demands a dentist who is not only technically skilled but also culturally attuned. I have successfully navigated these dynamics by staying updated on local dental regulations, collaborating with multidisciplinary healthcare teams, and integrating technology to enhance patient outcomes.</w:t>
      </w:r>
    </w:p>
    <w:p>
      <w:pPr>
        <w:pStyle w:val="BodyText"/>
      </w:pPr>
      <w:r>
        <w:t xml:space="preserve">For instance, in my previous role at [Clinic Name] in São Paulo, I implemented a digital patient management system that streamlined appointment scheduling and improved communication with patients. This initiative not only increased efficiency but also allowed me to allocate more time to complex cases and community outreach programs. I have also participated in local dental fairs and health campaigns, which further reinforced my commitment to promoting oral health awareness in Brazil São Paulo.</w:t>
      </w:r>
    </w:p>
    <w:bookmarkEnd w:id="21"/>
    <w:bookmarkStart w:id="22" w:name="X1f8bd1e2cefd2e2b93923657bd89ca854190d47"/>
    <w:p>
      <w:pPr>
        <w:pStyle w:val="Heading2"/>
      </w:pPr>
      <w:r>
        <w:t xml:space="preserve">Commitment to Excellence and Continuous Learning</w:t>
      </w:r>
    </w:p>
    <w:p>
      <w:pPr>
        <w:pStyle w:val="FirstParagraph"/>
      </w:pPr>
      <w:r>
        <w:t xml:space="preserve">As a Dentist, I believe that professional growth is an ongoing process. I regularly attend workshops, seminars, and conferences focused on advancements in dentistry, such as minimally invasive techniques, implantology, and laser therapy. My recent certification in [specific dental specialty or course] has further enhanced my ability to provide cutting-edge treatments to patients in Brazil São Paulo.</w:t>
      </w:r>
    </w:p>
    <w:p>
      <w:pPr>
        <w:pStyle w:val="BodyText"/>
      </w:pPr>
      <w:r>
        <w:t xml:space="preserve">Moreover, I am deeply committed to maintaining the highest ethical standards in my practice. In a city like São Paulo, where trust between patients and healthcare providers is crucial, I prioritize transparency, integrity, and a patient-first mindset. This philosophy has been instrumental in earning the respect of both colleagues and patients alike.</w:t>
      </w:r>
    </w:p>
    <w:bookmarkEnd w:id="22"/>
    <w:bookmarkStart w:id="23" w:name="why-brazil-são-paulo"/>
    <w:p>
      <w:pPr>
        <w:pStyle w:val="Heading2"/>
      </w:pPr>
      <w:r>
        <w:t xml:space="preserve">Why Brazil São Paulo?</w:t>
      </w:r>
    </w:p>
    <w:p>
      <w:pPr>
        <w:pStyle w:val="FirstParagraph"/>
      </w:pPr>
      <w:r>
        <w:t xml:space="preserve">The decision to pursue a career as a Dentist in Brazil São Paulo was not made lightly. This city is renowned for its world-class medical facilities, innovative healthcare initiatives, and a population that values proactive health management. As a dentist, I am inspired by the opportunity to contribute to this thriving ecosystem while addressing the unique oral health needs of São Paulo’s residents.</w:t>
      </w:r>
    </w:p>
    <w:p>
      <w:pPr>
        <w:pStyle w:val="BodyText"/>
      </w:pPr>
      <w:r>
        <w:t xml:space="preserve">Additionally, São Paulo’s multicultural environment has allowed me to work with patients from various backgrounds, honing my ability to communicate effectively and provide culturally sensitive care. This experience has made me acutely aware of the importance of tailoring treatments to individual preferences and lifestyles—a principle I carry into every patient interaction.</w:t>
      </w:r>
    </w:p>
    <w:bookmarkEnd w:id="23"/>
    <w:bookmarkStart w:id="24" w:name="conclusion"/>
    <w:p>
      <w:pPr>
        <w:pStyle w:val="Heading2"/>
      </w:pPr>
      <w:r>
        <w:t xml:space="preserve">Conclusion</w:t>
      </w:r>
    </w:p>
    <w:p>
      <w:pPr>
        <w:pStyle w:val="FirstParagraph"/>
      </w:pPr>
      <w:r>
        <w:t xml:space="preserve">In conclusion, I am eager to bring my expertise, dedication, and passion for dentistry to your practice in Brazil São Paulo. My goal is to contribute to the continued success of your clinic by delivering exceptional dental care that aligns with the highest standards of professionalism and compassion. I am confident that my skills and experiences make me an ideal candidate for this position, and I would welcome the opportunity to discuss how I can support your team’s mission.</w:t>
      </w:r>
    </w:p>
    <w:p>
      <w:pPr>
        <w:pStyle w:val="BodyText"/>
      </w:pPr>
      <w:r>
        <w:t xml:space="preserve">Thank you for considering my application. I look forward to the possibility of contributing to your practice and making a meaningful impact in the lives of patients in Brazil São Paulo.</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Brazil São Paulo</dc:title>
  <dc:creator/>
  <dc:language>en</dc:language>
  <cp:keywords/>
  <dcterms:created xsi:type="dcterms:W3CDTF">2026-07-23T20:36:28Z</dcterms:created>
  <dcterms:modified xsi:type="dcterms:W3CDTF">2026-07-23T20:36:28Z</dcterms:modified>
</cp:coreProperties>
</file>

<file path=docProps/custom.xml><?xml version="1.0" encoding="utf-8"?>
<Properties xmlns="http://schemas.openxmlformats.org/officeDocument/2006/custom-properties" xmlns:vt="http://schemas.openxmlformats.org/officeDocument/2006/docPropsVTypes"/>
</file>